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ispieldatei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NormalTok"/>
        </w:rPr>
        <w:t xml:space="preserve">glob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ad.uni-hamburg.de/basis/mit/bm01/BAB5975/Documents/Lehre/ZRA/Anwendungen/globtemp/globtemp.dat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glob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globtemp, 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85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s.plot</w:t>
      </w:r>
      <w:r>
        <w:rPr>
          <w:rStyle w:val="NormalTok"/>
        </w:rPr>
        <w:t xml:space="preserve">(globtemp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Jah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Globaltemperatu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ispiel_R_Markdow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ese Zeitreihe stammt aus Shumway und Stoffer (2006).</w:t>
      </w:r>
      <w:r>
        <w:t xml:space="preserve"> </w:t>
      </w:r>
      <w:r>
        <w:t xml:space="preserve">In der graphischen Darstellung kÃ¶nnen wir erkennen, dass die Zeitreihe einen Trend aufweist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ispiel_R_Markdow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e ACF klingt langsam von +1 herkommend ab. Dieses Verhalten der ACF bestÃ¤tigt, dass die Zeitreihe trendbehaftet ist.</w:t>
      </w:r>
    </w:p>
    <w:p>
      <w:pPr>
        <w:pStyle w:val="BodyText"/>
      </w:pPr>
      <w:r>
        <w:t xml:space="preserve">Remark: 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Wir erzeugen eine trendbereinigte Reihe, die mit Hilfe eines stationÃ¤ren und ergodischen Prozesses modelliert werden kann.</w:t>
      </w:r>
    </w:p>
    <w:p>
      <w:pPr>
        <w:pStyle w:val="Heading2"/>
      </w:pPr>
      <w:bookmarkStart w:id="25" w:name="datentransformation-im-rahmen-des-klassischen-komponentenmodells"/>
      <w:bookmarkEnd w:id="25"/>
      <w:r>
        <w:t xml:space="preserve">1. Datentransformation im Rahmen des klassischen Komponentenmodells</w:t>
      </w:r>
    </w:p>
    <w:p>
      <w:pPr>
        <w:pStyle w:val="Heading1"/>
      </w:pPr>
      <w:bookmarkStart w:id="26" w:name="trendbereinigung-1"/>
      <w:bookmarkEnd w:id="26"/>
      <w:r>
        <w:t xml:space="preserve">Trendbereinigung (1)</w:t>
      </w:r>
    </w:p>
    <w:p>
      <w:pPr>
        <w:pStyle w:val="FirstParagraph"/>
      </w:pPr>
      <w:r>
        <w:t xml:space="preserve">Wir bilden einfache Differenzen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ispiel_R_Markdow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trendbereinigung-2"/>
      <w:bookmarkEnd w:id="28"/>
      <w:r>
        <w:t xml:space="preserve">Trendbereinigung (2)</w:t>
      </w:r>
    </w:p>
    <w:p>
      <w:pPr>
        <w:pStyle w:val="FirstParagraph"/>
      </w:pPr>
      <w:r>
        <w:t xml:space="preserve">Wir passen einen polynomialen Trend 2. Ordnung an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ispiel_R_Markdow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ispiel_R_Markdown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globtemp ~ 1 + t + t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29365 -0.08138  0.00383  0.08326  0.350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3.427e-01  3.212e-02 -10.670  &lt; 2e-16 ***</w:t>
      </w:r>
      <w:r>
        <w:br w:type="textWrapping"/>
      </w:r>
      <w:r>
        <w:rPr>
          <w:rStyle w:val="VerbatimChar"/>
        </w:rPr>
        <w:t xml:space="preserve">## t           -5.581e-04  1.037e-03  -0.538    0.591    </w:t>
      </w:r>
      <w:r>
        <w:br w:type="textWrapping"/>
      </w:r>
      <w:r>
        <w:rPr>
          <w:rStyle w:val="VerbatimChar"/>
        </w:rPr>
        <w:t xml:space="preserve">## t2           3.305e-05  7.024e-06   4.705 6.06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258 on 139 degrees of freedom</w:t>
      </w:r>
      <w:r>
        <w:br w:type="textWrapping"/>
      </w:r>
      <w:r>
        <w:rPr>
          <w:rStyle w:val="VerbatimChar"/>
        </w:rPr>
        <w:t xml:space="preserve">## Multiple R-squared:  0.6715, Adjusted R-squared:  0.6668 </w:t>
      </w:r>
      <w:r>
        <w:br w:type="textWrapping"/>
      </w:r>
      <w:r>
        <w:rPr>
          <w:rStyle w:val="VerbatimChar"/>
        </w:rPr>
        <w:t xml:space="preserve">## F-statistic: 142.1 on 2 and 139 DF,  p-value: &lt; 2.2e-16</w:t>
      </w:r>
    </w:p>
    <w:p>
      <w:pPr>
        <w:pStyle w:val="FirstParagraph"/>
      </w:pPr>
      <w:r>
        <w:t xml:space="preserve">Wir vergleichen die beiden bereinigten Reihen graphisch miteinander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ispiel_R_Markdow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4087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ispieldatei R Markdown</dc:title>
  <dc:creator/>
  <dcterms:created xsi:type="dcterms:W3CDTF">2019-05-22T10:50:30Z</dcterms:created>
  <dcterms:modified xsi:type="dcterms:W3CDTF">2019-05-22T10:50:30Z</dcterms:modified>
</cp:coreProperties>
</file>